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6FDC2C" w14:textId="6FFAEB15" w:rsidR="006D5E0B" w:rsidRPr="00151466" w:rsidRDefault="006D5E0B" w:rsidP="0010096E">
      <w:pPr>
        <w:pStyle w:val="EPMPolicyTitle"/>
        <w:spacing w:after="240" w:line="880" w:lineRule="exact"/>
        <w:contextualSpacing w:val="0"/>
        <w:rPr>
          <w:sz w:val="36"/>
          <w:szCs w:val="36"/>
        </w:rPr>
      </w:pPr>
      <w:r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8105F7">
        <w:tc>
          <w:tcPr>
            <w:tcW w:w="4037" w:type="dxa"/>
            <w:shd w:val="clear" w:color="auto" w:fill="F0F0EB"/>
          </w:tcPr>
          <w:p w14:paraId="64B0B260" w14:textId="77777777" w:rsidR="00A325A5" w:rsidRDefault="00A325A5" w:rsidP="008105F7">
            <w:pPr>
              <w:pStyle w:val="EPMFormText"/>
            </w:pPr>
            <w:r w:rsidRPr="008C2883">
              <w:t xml:space="preserve">Name, </w:t>
            </w:r>
            <w:r w:rsidRPr="00312B37">
              <w:t>address and telephone number of school:</w:t>
            </w:r>
          </w:p>
          <w:p w14:paraId="69B8050F" w14:textId="77777777" w:rsidR="00A325A5" w:rsidRPr="008C2883" w:rsidRDefault="00A325A5" w:rsidP="008105F7">
            <w:pPr>
              <w:pStyle w:val="EPMFormText"/>
            </w:pPr>
          </w:p>
        </w:tc>
        <w:tc>
          <w:tcPr>
            <w:tcW w:w="5108" w:type="dxa"/>
          </w:tcPr>
          <w:p w14:paraId="53A6F7C6" w14:textId="77777777" w:rsidR="00A325A5" w:rsidRPr="008C2883" w:rsidRDefault="00A325A5" w:rsidP="008105F7">
            <w:pPr>
              <w:spacing w:before="80" w:after="80"/>
              <w:rPr>
                <w:rFonts w:cs="Arial"/>
                <w:sz w:val="21"/>
                <w:szCs w:val="21"/>
              </w:rPr>
            </w:pPr>
          </w:p>
        </w:tc>
      </w:tr>
      <w:tr w:rsidR="00A325A5" w:rsidRPr="008C2883" w14:paraId="6ABE2092" w14:textId="77777777" w:rsidTr="008105F7">
        <w:tc>
          <w:tcPr>
            <w:tcW w:w="4037" w:type="dxa"/>
            <w:shd w:val="clear" w:color="auto" w:fill="F0F0EB"/>
          </w:tcPr>
          <w:p w14:paraId="0793974C" w14:textId="77777777" w:rsidR="00A325A5" w:rsidRDefault="00A325A5" w:rsidP="008105F7">
            <w:pPr>
              <w:pStyle w:val="EPMFormText"/>
            </w:pPr>
            <w:r w:rsidRPr="005E66BF">
              <w:t>Type of school:</w:t>
            </w:r>
          </w:p>
          <w:p w14:paraId="4420038B" w14:textId="77777777" w:rsidR="00A325A5" w:rsidRDefault="00A325A5" w:rsidP="008105F7">
            <w:pPr>
              <w:pStyle w:val="EPMFormText"/>
            </w:pPr>
          </w:p>
          <w:p w14:paraId="1B34C989" w14:textId="77777777" w:rsidR="00A325A5" w:rsidRPr="008C2883" w:rsidRDefault="00A325A5" w:rsidP="008105F7">
            <w:pPr>
              <w:pStyle w:val="EPMFormText"/>
            </w:pPr>
          </w:p>
        </w:tc>
        <w:tc>
          <w:tcPr>
            <w:tcW w:w="5108" w:type="dxa"/>
          </w:tcPr>
          <w:p w14:paraId="53243EAC" w14:textId="77777777" w:rsidR="00A325A5" w:rsidRPr="00B85827"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8105F7">
            <w:pPr>
              <w:pStyle w:val="Section-Level1"/>
              <w:spacing w:before="80" w:after="80"/>
              <w:rPr>
                <w:rFonts w:ascii="Arial" w:hAnsi="Arial" w:cs="Arial"/>
                <w:color w:val="2F3033"/>
                <w:sz w:val="21"/>
                <w:szCs w:val="21"/>
              </w:rPr>
            </w:pPr>
          </w:p>
          <w:p w14:paraId="7EF3D1A2" w14:textId="77777777" w:rsidR="00A325A5" w:rsidRPr="008C2883"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8105F7">
        <w:tc>
          <w:tcPr>
            <w:tcW w:w="4037" w:type="dxa"/>
            <w:shd w:val="clear" w:color="auto" w:fill="F0F0EB"/>
          </w:tcPr>
          <w:p w14:paraId="1AF47076" w14:textId="77777777" w:rsidR="00A325A5" w:rsidRDefault="00A325A5" w:rsidP="008105F7">
            <w:pPr>
              <w:pStyle w:val="EPMFormText"/>
            </w:pPr>
            <w:r>
              <w:t>Type of school:</w:t>
            </w:r>
          </w:p>
          <w:p w14:paraId="2E8B162A" w14:textId="77777777" w:rsidR="00A325A5" w:rsidRDefault="00A325A5" w:rsidP="008105F7">
            <w:pPr>
              <w:pStyle w:val="EPMFormText"/>
            </w:pPr>
            <w:r>
              <w:t>(E.g. Community, Aided, Academy, Foundation, Free School, Independent, etc.)</w:t>
            </w:r>
          </w:p>
          <w:p w14:paraId="28DE250C" w14:textId="77777777" w:rsidR="00A325A5" w:rsidRPr="005E66BF" w:rsidRDefault="00A325A5" w:rsidP="008105F7">
            <w:pPr>
              <w:pStyle w:val="EPMFormText"/>
            </w:pPr>
          </w:p>
        </w:tc>
        <w:tc>
          <w:tcPr>
            <w:tcW w:w="5108" w:type="dxa"/>
          </w:tcPr>
          <w:p w14:paraId="6D400464" w14:textId="77777777" w:rsidR="00A325A5" w:rsidRPr="00B85827" w:rsidRDefault="00A325A5" w:rsidP="008105F7">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A325A5">
          <w:headerReference w:type="default" r:id="rId11"/>
          <w:footerReference w:type="default" r:id="rId12"/>
          <w:pgSz w:w="11906" w:h="16838"/>
          <w:pgMar w:top="2552" w:right="1021" w:bottom="851" w:left="1021" w:header="709" w:footer="544" w:gutter="0"/>
          <w:cols w:space="708"/>
          <w:docGrid w:linePitch="360"/>
        </w:sectPr>
      </w:pPr>
    </w:p>
    <w:tbl>
      <w:tblPr>
        <w:tblStyle w:val="TableGrid"/>
        <w:tblpPr w:leftFromText="180" w:rightFromText="180" w:vertAnchor="page" w:horzAnchor="margin" w:tblpXSpec="center" w:tblpY="3121"/>
        <w:tblW w:w="0" w:type="auto"/>
        <w:tblLook w:val="04A0" w:firstRow="1" w:lastRow="0" w:firstColumn="1" w:lastColumn="0" w:noHBand="0" w:noVBand="1"/>
      </w:tblPr>
      <w:tblGrid>
        <w:gridCol w:w="4037"/>
        <w:gridCol w:w="5108"/>
      </w:tblGrid>
      <w:tr w:rsidR="000E7B5C" w14:paraId="652E9F11" w14:textId="77777777" w:rsidTr="0087568B">
        <w:tc>
          <w:tcPr>
            <w:tcW w:w="4037" w:type="dxa"/>
            <w:shd w:val="clear" w:color="auto" w:fill="F0F0EB"/>
          </w:tcPr>
          <w:p w14:paraId="1A39FADA" w14:textId="4127B7F6" w:rsidR="009D72C5" w:rsidRDefault="000E7B5C" w:rsidP="0087568B">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87568B">
            <w:pPr>
              <w:pStyle w:val="EPMFormText"/>
            </w:pPr>
          </w:p>
        </w:tc>
        <w:tc>
          <w:tcPr>
            <w:tcW w:w="5108" w:type="dxa"/>
          </w:tcPr>
          <w:p w14:paraId="4ED53A69" w14:textId="77777777" w:rsidR="000E7B5C" w:rsidRPr="008C2883" w:rsidRDefault="000E7B5C" w:rsidP="0087568B">
            <w:pPr>
              <w:spacing w:before="80" w:after="80"/>
              <w:rPr>
                <w:rFonts w:cs="Arial"/>
                <w:sz w:val="21"/>
                <w:szCs w:val="21"/>
              </w:rPr>
            </w:pPr>
          </w:p>
        </w:tc>
      </w:tr>
      <w:tr w:rsidR="000E7B5C" w14:paraId="09BDBA86" w14:textId="77777777" w:rsidTr="0087568B">
        <w:tc>
          <w:tcPr>
            <w:tcW w:w="4037" w:type="dxa"/>
            <w:shd w:val="clear" w:color="auto" w:fill="F0F0EB"/>
          </w:tcPr>
          <w:p w14:paraId="32933437" w14:textId="77777777" w:rsidR="00036D6A" w:rsidRDefault="00036D6A" w:rsidP="0087568B">
            <w:pPr>
              <w:pStyle w:val="EPMFormText"/>
            </w:pPr>
            <w:r>
              <w:t xml:space="preserve">Job title: </w:t>
            </w:r>
          </w:p>
          <w:p w14:paraId="37C444BF" w14:textId="3BFDAD91" w:rsidR="000E7B5C" w:rsidRPr="004767B2" w:rsidRDefault="000E7B5C" w:rsidP="0087568B">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87568B">
            <w:pPr>
              <w:pStyle w:val="Section-Level1"/>
              <w:spacing w:before="80" w:after="80"/>
              <w:rPr>
                <w:rFonts w:ascii="Arial" w:hAnsi="Arial" w:cs="Arial"/>
                <w:color w:val="2F3033"/>
                <w:sz w:val="21"/>
                <w:szCs w:val="21"/>
              </w:rPr>
            </w:pPr>
          </w:p>
        </w:tc>
      </w:tr>
      <w:tr w:rsidR="00036D6A" w14:paraId="7815C252" w14:textId="77777777" w:rsidTr="0087568B">
        <w:tc>
          <w:tcPr>
            <w:tcW w:w="4037" w:type="dxa"/>
            <w:shd w:val="clear" w:color="auto" w:fill="F0F0EB"/>
          </w:tcPr>
          <w:p w14:paraId="0453BD98" w14:textId="67C1E366" w:rsidR="00036D6A" w:rsidRDefault="00D52D0E" w:rsidP="0087568B">
            <w:pPr>
              <w:pStyle w:val="EPMFormText"/>
            </w:pPr>
            <w:r w:rsidRPr="00D52D0E">
              <w:t>Subjects/age groups taught:</w:t>
            </w:r>
          </w:p>
        </w:tc>
        <w:tc>
          <w:tcPr>
            <w:tcW w:w="5108" w:type="dxa"/>
          </w:tcPr>
          <w:p w14:paraId="1B9D2EB6" w14:textId="77777777" w:rsidR="00036D6A" w:rsidRPr="008C2883" w:rsidRDefault="00036D6A" w:rsidP="0087568B">
            <w:pPr>
              <w:pStyle w:val="Section-Level1"/>
              <w:spacing w:before="80" w:after="80"/>
              <w:rPr>
                <w:rFonts w:ascii="Arial" w:hAnsi="Arial" w:cs="Arial"/>
                <w:color w:val="2F3033"/>
                <w:sz w:val="21"/>
                <w:szCs w:val="21"/>
              </w:rPr>
            </w:pPr>
          </w:p>
        </w:tc>
      </w:tr>
      <w:tr w:rsidR="000E7B5C" w14:paraId="0251573C" w14:textId="77777777" w:rsidTr="0087568B">
        <w:tc>
          <w:tcPr>
            <w:tcW w:w="4037" w:type="dxa"/>
            <w:shd w:val="clear" w:color="auto" w:fill="F0F0EB"/>
          </w:tcPr>
          <w:p w14:paraId="4EA96F6F" w14:textId="143DA8CF" w:rsidR="000E7B5C" w:rsidRPr="008C2883" w:rsidRDefault="000E7B5C" w:rsidP="0087568B">
            <w:pPr>
              <w:pStyle w:val="EPMFormText"/>
            </w:pPr>
            <w:r w:rsidRPr="008C2883">
              <w:t>Date appointed to this post</w:t>
            </w:r>
            <w:r w:rsidR="00D52D0E">
              <w:t>:</w:t>
            </w:r>
          </w:p>
        </w:tc>
        <w:tc>
          <w:tcPr>
            <w:tcW w:w="5108" w:type="dxa"/>
          </w:tcPr>
          <w:p w14:paraId="5524DD79" w14:textId="77777777" w:rsidR="000E7B5C" w:rsidRPr="008C2883" w:rsidRDefault="000E7B5C" w:rsidP="0087568B">
            <w:pPr>
              <w:pStyle w:val="Section-Level1"/>
              <w:spacing w:before="80" w:after="80"/>
              <w:rPr>
                <w:rFonts w:ascii="Arial" w:hAnsi="Arial" w:cs="Arial"/>
                <w:color w:val="2F3033"/>
                <w:sz w:val="21"/>
                <w:szCs w:val="21"/>
              </w:rPr>
            </w:pPr>
          </w:p>
        </w:tc>
      </w:tr>
      <w:tr w:rsidR="000E7B5C" w14:paraId="4EFC1C75" w14:textId="77777777" w:rsidTr="0087568B">
        <w:tc>
          <w:tcPr>
            <w:tcW w:w="4037" w:type="dxa"/>
            <w:shd w:val="clear" w:color="auto" w:fill="F0F0EB"/>
          </w:tcPr>
          <w:p w14:paraId="058C37F9" w14:textId="1CBCE6EE" w:rsidR="000E7B5C" w:rsidRPr="008C2883" w:rsidRDefault="00D52D0E" w:rsidP="0087568B">
            <w:pPr>
              <w:pStyle w:val="EPMFormText"/>
            </w:pPr>
            <w:r>
              <w:t>S</w:t>
            </w:r>
            <w:r w:rsidR="000E7B5C" w:rsidRPr="008C2883">
              <w:t>alary</w:t>
            </w:r>
            <w:r w:rsidR="00181A7B">
              <w:t>:</w:t>
            </w:r>
          </w:p>
        </w:tc>
        <w:tc>
          <w:tcPr>
            <w:tcW w:w="5108" w:type="dxa"/>
          </w:tcPr>
          <w:p w14:paraId="6F4BEE26" w14:textId="77777777" w:rsidR="000E7B5C" w:rsidRPr="008C2883" w:rsidRDefault="000E7B5C" w:rsidP="0087568B">
            <w:pPr>
              <w:pStyle w:val="Section-Level1"/>
              <w:spacing w:before="80" w:after="80"/>
              <w:rPr>
                <w:rFonts w:ascii="Arial" w:hAnsi="Arial" w:cs="Arial"/>
                <w:color w:val="2F3033"/>
                <w:sz w:val="21"/>
                <w:szCs w:val="21"/>
              </w:rPr>
            </w:pPr>
          </w:p>
        </w:tc>
      </w:tr>
      <w:tr w:rsidR="000E7B5C" w14:paraId="6A9BCC91" w14:textId="77777777" w:rsidTr="0087568B">
        <w:tc>
          <w:tcPr>
            <w:tcW w:w="4037" w:type="dxa"/>
            <w:shd w:val="clear" w:color="auto" w:fill="F0F0EB"/>
          </w:tcPr>
          <w:p w14:paraId="38DC9E61" w14:textId="19DDB424" w:rsidR="000E7B5C" w:rsidRPr="008C2883" w:rsidRDefault="000E7B5C" w:rsidP="0087568B">
            <w:pPr>
              <w:pStyle w:val="EPMFormText"/>
            </w:pPr>
            <w:r w:rsidRPr="008C2883">
              <w:t>Date available to begin new job</w:t>
            </w:r>
            <w:r w:rsidR="006D429F">
              <w:t>:</w:t>
            </w:r>
          </w:p>
        </w:tc>
        <w:tc>
          <w:tcPr>
            <w:tcW w:w="5108" w:type="dxa"/>
          </w:tcPr>
          <w:p w14:paraId="02B4BBF8" w14:textId="77777777" w:rsidR="000E7B5C" w:rsidRPr="008C2883" w:rsidRDefault="000E7B5C" w:rsidP="0087568B">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1F245187" w14:textId="77777777" w:rsidR="0087568B" w:rsidRDefault="0087568B" w:rsidP="00424E98">
      <w:pPr>
        <w:textAlignment w:val="baseline"/>
        <w:rPr>
          <w:rFonts w:eastAsia="Times New Roman" w:cs="Arial"/>
          <w:b/>
          <w:bCs/>
          <w:lang w:eastAsia="en-GB"/>
        </w:rPr>
      </w:pPr>
    </w:p>
    <w:p w14:paraId="719FEEAF" w14:textId="77777777" w:rsidR="0087568B" w:rsidRDefault="0087568B" w:rsidP="00424E98">
      <w:pPr>
        <w:textAlignment w:val="baseline"/>
        <w:rPr>
          <w:rFonts w:eastAsia="Times New Roman" w:cs="Arial"/>
          <w:b/>
          <w:bCs/>
          <w:lang w:eastAsia="en-GB"/>
        </w:rPr>
      </w:pPr>
    </w:p>
    <w:p w14:paraId="25B25C6B" w14:textId="77777777" w:rsidR="0087568B" w:rsidRDefault="0087568B" w:rsidP="00424E98">
      <w:pPr>
        <w:textAlignment w:val="baseline"/>
        <w:rPr>
          <w:rFonts w:eastAsia="Times New Roman" w:cs="Arial"/>
          <w:b/>
          <w:bCs/>
          <w:lang w:eastAsia="en-GB"/>
        </w:rPr>
      </w:pPr>
    </w:p>
    <w:p w14:paraId="403BCBCF" w14:textId="77777777" w:rsidR="0087568B" w:rsidRDefault="0087568B" w:rsidP="00424E98">
      <w:pPr>
        <w:textAlignment w:val="baseline"/>
        <w:rPr>
          <w:rFonts w:eastAsia="Times New Roman" w:cs="Arial"/>
          <w:b/>
          <w:bCs/>
          <w:lang w:eastAsia="en-GB"/>
        </w:rPr>
      </w:pPr>
    </w:p>
    <w:p w14:paraId="0687D032" w14:textId="77777777" w:rsidR="0087568B" w:rsidRDefault="0087568B" w:rsidP="00424E98">
      <w:pPr>
        <w:textAlignment w:val="baseline"/>
        <w:rPr>
          <w:rFonts w:eastAsia="Times New Roman" w:cs="Arial"/>
          <w:b/>
          <w:bCs/>
          <w:lang w:eastAsia="en-GB"/>
        </w:rPr>
      </w:pPr>
    </w:p>
    <w:p w14:paraId="06695CF4" w14:textId="77777777" w:rsidR="0087568B" w:rsidRDefault="0087568B"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2142475A" w:rsidR="00D90507" w:rsidRPr="00132957" w:rsidRDefault="00530BEC" w:rsidP="008725AF">
            <w:pPr>
              <w:pStyle w:val="EPMFormText"/>
            </w:pPr>
            <w:r w:rsidRPr="00530BEC">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24C06736" w:rsidR="00D90507" w:rsidRPr="00132957" w:rsidRDefault="00D90507" w:rsidP="008725AF">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266F8EE1"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8725AF">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8725AF">
            <w:pPr>
              <w:pStyle w:val="EPMFormText"/>
            </w:pPr>
            <w:r w:rsidRPr="00132957">
              <w:t>Dates</w:t>
            </w:r>
          </w:p>
        </w:tc>
        <w:tc>
          <w:tcPr>
            <w:tcW w:w="1130" w:type="dxa"/>
            <w:vMerge w:val="restart"/>
            <w:shd w:val="clear" w:color="auto" w:fill="F0F0EB"/>
          </w:tcPr>
          <w:p w14:paraId="47670288" w14:textId="77777777" w:rsidR="00621D80" w:rsidRPr="00132957" w:rsidRDefault="00621D80" w:rsidP="008725AF">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8725AF">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8725AF">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8725AF">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8725AF"/>
        </w:tc>
        <w:tc>
          <w:tcPr>
            <w:tcW w:w="850" w:type="dxa"/>
            <w:shd w:val="clear" w:color="auto" w:fill="F0F0EB"/>
          </w:tcPr>
          <w:p w14:paraId="1B30ADA7" w14:textId="77777777" w:rsidR="00621D80" w:rsidRPr="00132957" w:rsidRDefault="00621D80" w:rsidP="008725AF">
            <w:pPr>
              <w:pStyle w:val="EPMFormText"/>
            </w:pPr>
            <w:r>
              <w:t xml:space="preserve">From </w:t>
            </w:r>
          </w:p>
        </w:tc>
        <w:tc>
          <w:tcPr>
            <w:tcW w:w="855" w:type="dxa"/>
            <w:shd w:val="clear" w:color="auto" w:fill="F0F0EB"/>
          </w:tcPr>
          <w:p w14:paraId="35828D4D" w14:textId="77777777" w:rsidR="00621D80" w:rsidRPr="00132957" w:rsidRDefault="00621D80" w:rsidP="008725AF">
            <w:pPr>
              <w:pStyle w:val="EPMFormText"/>
            </w:pPr>
            <w:r w:rsidRPr="00132957">
              <w:t>To</w:t>
            </w:r>
          </w:p>
        </w:tc>
        <w:tc>
          <w:tcPr>
            <w:tcW w:w="1130" w:type="dxa"/>
            <w:vMerge/>
            <w:shd w:val="clear" w:color="auto" w:fill="63666A"/>
          </w:tcPr>
          <w:p w14:paraId="6C738E33" w14:textId="77777777" w:rsidR="00621D80" w:rsidRPr="00885E5F" w:rsidRDefault="00621D80" w:rsidP="008725AF"/>
        </w:tc>
        <w:tc>
          <w:tcPr>
            <w:tcW w:w="1422" w:type="dxa"/>
            <w:vMerge/>
            <w:shd w:val="clear" w:color="auto" w:fill="63666A"/>
          </w:tcPr>
          <w:p w14:paraId="53A7198E" w14:textId="77777777" w:rsidR="00621D80" w:rsidRPr="00885E5F" w:rsidRDefault="00621D80" w:rsidP="008725AF"/>
        </w:tc>
        <w:tc>
          <w:tcPr>
            <w:tcW w:w="1701" w:type="dxa"/>
            <w:vMerge/>
            <w:shd w:val="clear" w:color="auto" w:fill="63666A"/>
          </w:tcPr>
          <w:p w14:paraId="28232274" w14:textId="2F11A9AD" w:rsidR="00621D80" w:rsidRPr="00885E5F" w:rsidRDefault="00621D80" w:rsidP="008725AF"/>
        </w:tc>
        <w:tc>
          <w:tcPr>
            <w:tcW w:w="1134" w:type="dxa"/>
            <w:vMerge/>
            <w:shd w:val="clear" w:color="auto" w:fill="63666A"/>
          </w:tcPr>
          <w:p w14:paraId="0FA6FFF6" w14:textId="77777777" w:rsidR="00621D80" w:rsidRPr="00885E5F" w:rsidRDefault="00621D80" w:rsidP="008725AF"/>
        </w:tc>
      </w:tr>
      <w:tr w:rsidR="00621D80" w14:paraId="4FB478AF" w14:textId="36B6B4D7" w:rsidTr="00A325A5">
        <w:trPr>
          <w:trHeight w:val="5814"/>
        </w:trPr>
        <w:tc>
          <w:tcPr>
            <w:tcW w:w="2127" w:type="dxa"/>
          </w:tcPr>
          <w:p w14:paraId="434393FE" w14:textId="77777777" w:rsidR="00621D80" w:rsidRPr="001F0A83" w:rsidRDefault="00621D80" w:rsidP="008725AF">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8725AF">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8725AF">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8725AF">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8725AF">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8725AF">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917FB51"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28115840"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3C73529C"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2F350FD4"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21ACF3BC"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030F4439"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BB8F8C6" w:rsidR="008B359A" w:rsidRPr="00B50F44" w:rsidRDefault="008B359A" w:rsidP="008725AF">
            <w:pPr>
              <w:pStyle w:val="EPMFormText"/>
            </w:pPr>
            <w:r w:rsidRPr="00B50F44">
              <w:t>Title and name</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022CBB5F" w:rsidR="008B359A" w:rsidRPr="00B50F44" w:rsidRDefault="008B359A" w:rsidP="008725AF">
            <w:pPr>
              <w:pStyle w:val="EPMFormText"/>
            </w:pPr>
            <w:r w:rsidRPr="00B50F44">
              <w:t>Address and postcode</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091CE43C" w:rsidR="008B359A" w:rsidRPr="00B50F44" w:rsidRDefault="008B359A" w:rsidP="008725AF">
            <w:pPr>
              <w:pStyle w:val="EPMFormText"/>
            </w:pPr>
            <w:r w:rsidRPr="00B50F44">
              <w:t>Telephone number</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346C9888" w:rsidR="008B359A" w:rsidRPr="00B50F44" w:rsidRDefault="008B359A" w:rsidP="008725AF">
            <w:pPr>
              <w:pStyle w:val="EPMFormText"/>
            </w:pPr>
            <w:r w:rsidRPr="00B50F44">
              <w:t>Email address</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452475DC" w:rsidR="008B359A" w:rsidRPr="00B50F44" w:rsidRDefault="008B359A" w:rsidP="008725AF">
            <w:pPr>
              <w:pStyle w:val="EPMFormText"/>
            </w:pPr>
            <w:r w:rsidRPr="00B50F44">
              <w:t>Job title</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22CA490F" w:rsidR="008B359A" w:rsidRPr="00B50F44" w:rsidRDefault="008B359A" w:rsidP="008725AF">
            <w:pPr>
              <w:pStyle w:val="EPMFormText"/>
            </w:pPr>
            <w:r w:rsidRPr="00B50F44">
              <w:t>Relationship to applican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469E305A" w:rsidR="00A26956" w:rsidRDefault="00C54272" w:rsidP="00A26956">
      <w:pPr>
        <w:pStyle w:val="EPMTextstyle"/>
        <w:ind w:left="709"/>
      </w:pPr>
      <w:r>
        <w:t xml:space="preserve">In </w:t>
      </w:r>
      <w:r w:rsidR="00A26956">
        <w:t>compliance with</w:t>
      </w:r>
      <w:r w:rsidR="004974E1">
        <w:t xml:space="preserve"> </w:t>
      </w:r>
      <w:r w:rsidR="004974E1">
        <w:rPr>
          <w:rStyle w:val="ui-provider"/>
        </w:rPr>
        <w:t>the Data Protection Act 2018, and the UK General Data Protection Regulation (UK GDPR)</w:t>
      </w:r>
      <w:r w:rsidR="00A26956">
        <w:t>,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By signing the below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13E31426" w:rsidR="00CA6265" w:rsidRPr="00F675A9" w:rsidRDefault="00CA6265" w:rsidP="00CA6265">
      <w:pPr>
        <w:pStyle w:val="EPMPageHeading"/>
        <w:rPr>
          <w:b w:val="0"/>
          <w:bCs/>
          <w:sz w:val="18"/>
          <w:szCs w:val="18"/>
        </w:rPr>
      </w:pPr>
      <w:r w:rsidRPr="009D72C5">
        <w:rPr>
          <w:bCs/>
          <w:sz w:val="28"/>
          <w:szCs w:val="28"/>
        </w:rPr>
        <w:lastRenderedPageBreak/>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3" w:history="1">
        <w:r w:rsidR="00B71D55" w:rsidRPr="004B27B6">
          <w:rPr>
            <w:rStyle w:val="Hyperlink"/>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2E83D28" w14:textId="77777777" w:rsidR="00C07839" w:rsidRDefault="00C07839" w:rsidP="00B71D55">
      <w:pPr>
        <w:pStyle w:val="EPMTextstyle"/>
        <w:ind w:left="709"/>
      </w:pPr>
    </w:p>
    <w:p w14:paraId="4B993257" w14:textId="1A8106A2" w:rsidR="00B71D55" w:rsidRDefault="00B71D55" w:rsidP="00B71D55">
      <w:pPr>
        <w:pStyle w:val="EPMTextstyle"/>
        <w:ind w:left="709"/>
      </w:pPr>
      <w:r>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33E30915" w:rsidR="00CA6265" w:rsidRPr="00D010DE" w:rsidRDefault="00CA6265" w:rsidP="00787D75">
      <w:pPr>
        <w:pStyle w:val="EPMNumberedHeading"/>
        <w:spacing w:before="200"/>
        <w:ind w:left="709" w:hanging="709"/>
      </w:pPr>
      <w:r w:rsidRPr="00D010DE">
        <w:t xml:space="preserve">Data </w:t>
      </w:r>
      <w:r w:rsidR="00AA481B" w:rsidRPr="00AA481B">
        <w:t xml:space="preserve">Protection – Data Protection Act 2018 and </w:t>
      </w:r>
      <w:r w:rsidR="004974E1">
        <w:t xml:space="preserve">the UK </w:t>
      </w:r>
      <w:r w:rsidR="00AA481B" w:rsidRPr="00AA481B">
        <w:t xml:space="preserve">General Data Protection </w:t>
      </w:r>
      <w:r w:rsidR="004974E1">
        <w:t xml:space="preserve">(UK </w:t>
      </w:r>
      <w:r w:rsidR="00AA481B" w:rsidRPr="00AA481B">
        <w:t>GDPR</w:t>
      </w:r>
      <w:r w:rsidRPr="00CC732D">
        <w:t>)</w:t>
      </w:r>
    </w:p>
    <w:p w14:paraId="1A7DBEA7" w14:textId="0A3C09FA" w:rsidR="007F5132" w:rsidRDefault="00CA6265" w:rsidP="007F5132">
      <w:pPr>
        <w:pStyle w:val="EPMTextstyle"/>
        <w:ind w:left="709"/>
      </w:pPr>
      <w:r w:rsidRPr="001F7DA1">
        <w:t xml:space="preserve">In </w:t>
      </w:r>
      <w:r w:rsidR="007F5132">
        <w:t xml:space="preserve">compliance with the Data Protection Act 2018 and </w:t>
      </w:r>
      <w:r w:rsidR="004974E1">
        <w:t>the UK General Data Protection Regulation</w:t>
      </w:r>
      <w:r w:rsidR="00631FF1">
        <w:t xml:space="preserve"> (UK </w:t>
      </w:r>
      <w:r w:rsidR="007F5132">
        <w:t>GDPR</w:t>
      </w:r>
      <w:r w:rsidR="00631FF1">
        <w:t>)</w:t>
      </w:r>
      <w:r w:rsidR="007F5132">
        <w:t>, we would like to inform you of the purpose for which we are processing the data we have asked you to provide on this application form. Further information is available in our</w:t>
      </w:r>
      <w:r w:rsidR="0087568B">
        <w:t xml:space="preserve"> </w:t>
      </w:r>
      <w:r w:rsidR="0087568B" w:rsidRPr="009A192B">
        <w:rPr>
          <w:b/>
          <w:bCs/>
        </w:rPr>
        <w:t>Data Protection Policy</w:t>
      </w:r>
      <w:r w:rsidR="007F5132" w:rsidRPr="0087568B">
        <w:t xml:space="preserve"> </w:t>
      </w:r>
      <w:r w:rsidR="007F5132">
        <w:t xml:space="preserve">which can be found on our </w:t>
      </w:r>
      <w:r w:rsidR="0087568B" w:rsidRPr="0087568B">
        <w:rPr>
          <w:rStyle w:val="EPMBracketChar"/>
          <w:color w:val="auto"/>
        </w:rPr>
        <w:t>website.</w:t>
      </w:r>
    </w:p>
    <w:p w14:paraId="6507D93E" w14:textId="31CA95A9" w:rsidR="007F5132" w:rsidRDefault="007F5132" w:rsidP="007F5132">
      <w:pPr>
        <w:pStyle w:val="EPMTextstyle"/>
        <w:ind w:left="709"/>
      </w:pPr>
      <w:r>
        <w:t xml:space="preserve">The person responsible for Data Protection in our organisation is </w:t>
      </w:r>
      <w:r w:rsidR="0087568B" w:rsidRPr="0087568B">
        <w:rPr>
          <w:b/>
          <w:bCs/>
        </w:rPr>
        <w:t>Mrs Katy Evans</w:t>
      </w:r>
      <w:r>
        <w:t xml:space="preserve"> and you can contact them with any questions relating to our handling of your data. You can contact them by </w:t>
      </w:r>
      <w:r w:rsidR="0087568B">
        <w:t xml:space="preserve">email: </w:t>
      </w:r>
      <w:hyperlink r:id="rId14" w:history="1">
        <w:r w:rsidR="0087568B" w:rsidRPr="00A446F5">
          <w:rPr>
            <w:rStyle w:val="Hyperlink"/>
          </w:rPr>
          <w:t>bursar@kingscliffe.northants-eclo.gov.uk</w:t>
        </w:r>
      </w:hyperlink>
      <w:r w:rsidR="0087568B">
        <w:t xml:space="preserve"> </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72C12EC1"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FB5A94">
          <w:rPr>
            <w:rStyle w:val="Hyperlink"/>
          </w:rPr>
          <w:t>website</w:t>
        </w:r>
      </w:hyperlink>
      <w:r>
        <w:t>.</w:t>
      </w:r>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 xml:space="preserve">the Criminal Justice &amp; Courts Services Act 2000 it is an offence for an individual who has been disqualified from working with children to knowingly apply for, offer to do, accept, or </w:t>
      </w:r>
      <w:r w:rsidR="007D17DB" w:rsidRPr="007D17DB">
        <w:lastRenderedPageBreak/>
        <w:t>do any work in a ‘regulated position’. The position you are applying for is a “regulated position”</w:t>
      </w:r>
      <w:r>
        <w:t>.</w:t>
      </w:r>
    </w:p>
    <w:p w14:paraId="37555983" w14:textId="5FB8F1F8" w:rsidR="0087568B" w:rsidRDefault="00A53938" w:rsidP="0087568B">
      <w:pPr>
        <w:pStyle w:val="EPMTextstyle"/>
        <w:numPr>
          <w:ilvl w:val="1"/>
          <w:numId w:val="28"/>
        </w:numPr>
        <w:tabs>
          <w:tab w:val="clear" w:pos="284"/>
          <w:tab w:val="clear" w:pos="567"/>
          <w:tab w:val="clear" w:pos="851"/>
          <w:tab w:val="left" w:pos="1134"/>
        </w:tabs>
        <w:ind w:left="1134"/>
      </w:pPr>
      <w:r>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6C8AD47D" w14:textId="578F0F3F" w:rsidR="0087568B" w:rsidRDefault="00473666" w:rsidP="0087568B">
      <w:pPr>
        <w:pStyle w:val="EPMTextstyle"/>
        <w:numPr>
          <w:ilvl w:val="1"/>
          <w:numId w:val="28"/>
        </w:numPr>
        <w:tabs>
          <w:tab w:val="clear" w:pos="284"/>
          <w:tab w:val="clear" w:pos="567"/>
          <w:tab w:val="clear" w:pos="851"/>
          <w:tab w:val="left" w:pos="1134"/>
        </w:tabs>
        <w:ind w:left="1134"/>
      </w:pPr>
      <w:r>
        <w:t>Candidates</w:t>
      </w:r>
      <w:r w:rsidRPr="00473666">
        <w:t xml:space="preserve"> will be subject to a social media search of information in the public domain pertaining to the individual. In the event of information being found that, in the opinion of the</w:t>
      </w:r>
      <w:r>
        <w:t xml:space="preserve"> Head Teacher or</w:t>
      </w:r>
      <w:r w:rsidRPr="00473666">
        <w:t xml:space="preserve"> Chair of Governors is considered to be inappropriate, the application will be declined.</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217836E9" w:rsidR="00CA6265" w:rsidRPr="001F7DA1" w:rsidRDefault="00CA6265" w:rsidP="008725AF">
            <w:pPr>
              <w:pStyle w:val="EPMFormText"/>
            </w:pPr>
            <w:r w:rsidRPr="001F7DA1">
              <w:t>Signature of applican</w:t>
            </w:r>
            <w:r w:rsidR="004B27B6">
              <w:t>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1BDF5719"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621D1460"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27E0473E"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w:t>
      </w:r>
      <w:r w:rsidR="004974E1">
        <w:rPr>
          <w:rStyle w:val="ui-provider"/>
        </w:rPr>
        <w:t>the Data Protection Act 2018, and the UK General Data Protection Regulation (UK GDPR)</w:t>
      </w:r>
      <w:r w:rsidR="00BD7C79" w:rsidRPr="00BD7C79">
        <w:t>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7B6E86" w14:textId="77777777" w:rsidR="00995B8F" w:rsidRDefault="00995B8F" w:rsidP="002C1565">
      <w:r>
        <w:separator/>
      </w:r>
    </w:p>
  </w:endnote>
  <w:endnote w:type="continuationSeparator" w:id="0">
    <w:p w14:paraId="173A2E9D" w14:textId="77777777" w:rsidR="00995B8F" w:rsidRDefault="00995B8F" w:rsidP="002C1565">
      <w:r>
        <w:continuationSeparator/>
      </w:r>
    </w:p>
  </w:endnote>
  <w:endnote w:type="continuationNotice" w:id="1">
    <w:p w14:paraId="5EE7D0F4" w14:textId="77777777" w:rsidR="00995B8F" w:rsidRDefault="00995B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70C6269F" w:rsidR="00F13DD1" w:rsidRPr="000A69A2" w:rsidRDefault="00FA59EC"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E62724" w14:textId="77777777" w:rsidR="00995B8F" w:rsidRDefault="00995B8F" w:rsidP="002C1565">
      <w:r>
        <w:separator/>
      </w:r>
    </w:p>
  </w:footnote>
  <w:footnote w:type="continuationSeparator" w:id="0">
    <w:p w14:paraId="68D75EC8" w14:textId="77777777" w:rsidR="00995B8F" w:rsidRDefault="00995B8F" w:rsidP="002C1565">
      <w:r>
        <w:continuationSeparator/>
      </w:r>
    </w:p>
  </w:footnote>
  <w:footnote w:type="continuationNotice" w:id="1">
    <w:p w14:paraId="4A24DD1E" w14:textId="77777777" w:rsidR="00995B8F" w:rsidRDefault="00995B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656994" w14:textId="5581CAE8" w:rsidR="00B70323" w:rsidRDefault="00B70323">
    <w:pPr>
      <w:pStyle w:val="Header"/>
    </w:pPr>
    <w:r w:rsidRPr="00B70323">
      <w:rPr>
        <w:rFonts w:ascii="Aptos" w:eastAsia="Aptos" w:hAnsi="Aptos" w:cs="Times New Roman"/>
        <w:noProof/>
        <w:kern w:val="2"/>
        <w14:ligatures w14:val="standardContextual"/>
      </w:rPr>
      <w:drawing>
        <wp:anchor distT="0" distB="0" distL="114300" distR="114300" simplePos="0" relativeHeight="251658240" behindDoc="0" locked="0" layoutInCell="1" allowOverlap="1" wp14:anchorId="162DE9BB" wp14:editId="2E7DBBF0">
          <wp:simplePos x="0" y="0"/>
          <wp:positionH relativeFrom="column">
            <wp:posOffset>-95885</wp:posOffset>
          </wp:positionH>
          <wp:positionV relativeFrom="paragraph">
            <wp:posOffset>-238760</wp:posOffset>
          </wp:positionV>
          <wp:extent cx="1428750" cy="1217740"/>
          <wp:effectExtent l="0" t="0" r="0" b="1905"/>
          <wp:wrapNone/>
          <wp:docPr id="1452496315" name="Picture 1452496315" descr="A logo with a crow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a crow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1217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70323">
      <w:rPr>
        <w:rFonts w:ascii="Calibri" w:eastAsia="Calibri" w:hAnsi="Calibri" w:cs="Times New Roman"/>
        <w:noProof/>
        <w:sz w:val="22"/>
        <w:szCs w:val="22"/>
        <w:lang w:eastAsia="en-GB"/>
      </w:rPr>
      <w:drawing>
        <wp:anchor distT="0" distB="0" distL="114300" distR="114300" simplePos="0" relativeHeight="251660288" behindDoc="0" locked="0" layoutInCell="1" allowOverlap="1" wp14:anchorId="124A6778" wp14:editId="09D00C9C">
          <wp:simplePos x="0" y="0"/>
          <wp:positionH relativeFrom="margin">
            <wp:align>right</wp:align>
          </wp:positionH>
          <wp:positionV relativeFrom="paragraph">
            <wp:posOffset>-206375</wp:posOffset>
          </wp:positionV>
          <wp:extent cx="1476098" cy="1181100"/>
          <wp:effectExtent l="0" t="0" r="0" b="0"/>
          <wp:wrapNone/>
          <wp:docPr id="629715113" name="Picture 629715113" descr="http://www.reed.co.uk/resources/cms/brandedProfile/east-thames-group/etg-img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eed.co.uk/resources/cms/brandedProfile/east-thames-group/etg-img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76098" cy="1181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EBA306" w14:textId="72595E0F" w:rsidR="00B70323" w:rsidRPr="00B70323" w:rsidRDefault="00B70323" w:rsidP="00B70323">
    <w:pPr>
      <w:pStyle w:val="Header"/>
      <w:tabs>
        <w:tab w:val="clear" w:pos="4513"/>
        <w:tab w:val="clear" w:pos="9026"/>
        <w:tab w:val="left" w:pos="3420"/>
      </w:tabs>
      <w:rPr>
        <w:b/>
        <w:bCs/>
        <w:sz w:val="48"/>
        <w:szCs w:val="48"/>
      </w:rPr>
    </w:pPr>
    <w:r>
      <w:t xml:space="preserve">                                   </w:t>
    </w:r>
    <w:r w:rsidRPr="00B70323">
      <w:rPr>
        <w:b/>
        <w:bCs/>
        <w:sz w:val="48"/>
        <w:szCs w:val="48"/>
      </w:rPr>
      <w:t xml:space="preserve">King’s Cliffe Endowed </w:t>
    </w:r>
  </w:p>
  <w:p w14:paraId="09521014" w14:textId="2B2BCC94" w:rsidR="00B70323" w:rsidRPr="00B70323" w:rsidRDefault="00B70323" w:rsidP="00B70323">
    <w:pPr>
      <w:pStyle w:val="Header"/>
      <w:tabs>
        <w:tab w:val="clear" w:pos="4513"/>
        <w:tab w:val="clear" w:pos="9026"/>
        <w:tab w:val="left" w:pos="3420"/>
      </w:tabs>
      <w:rPr>
        <w:sz w:val="48"/>
        <w:szCs w:val="48"/>
      </w:rPr>
    </w:pPr>
    <w:r w:rsidRPr="00B70323">
      <w:rPr>
        <w:b/>
        <w:bCs/>
        <w:sz w:val="48"/>
        <w:szCs w:val="48"/>
      </w:rPr>
      <w:t xml:space="preserve">                      Primary Schoo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5"/>
  </w:num>
  <w:num w:numId="2" w16cid:durableId="711030619">
    <w:abstractNumId w:val="7"/>
  </w:num>
  <w:num w:numId="3" w16cid:durableId="103813671">
    <w:abstractNumId w:val="20"/>
  </w:num>
  <w:num w:numId="4" w16cid:durableId="89013151">
    <w:abstractNumId w:val="6"/>
  </w:num>
  <w:num w:numId="5" w16cid:durableId="644162832">
    <w:abstractNumId w:val="16"/>
  </w:num>
  <w:num w:numId="6" w16cid:durableId="187183596">
    <w:abstractNumId w:val="3"/>
  </w:num>
  <w:num w:numId="7" w16cid:durableId="437262740">
    <w:abstractNumId w:val="23"/>
  </w:num>
  <w:num w:numId="8" w16cid:durableId="1341465054">
    <w:abstractNumId w:val="8"/>
  </w:num>
  <w:num w:numId="9" w16cid:durableId="1704594928">
    <w:abstractNumId w:val="4"/>
  </w:num>
  <w:num w:numId="10" w16cid:durableId="335232619">
    <w:abstractNumId w:val="13"/>
  </w:num>
  <w:num w:numId="11" w16cid:durableId="1631205653">
    <w:abstractNumId w:val="10"/>
  </w:num>
  <w:num w:numId="12" w16cid:durableId="1082607134">
    <w:abstractNumId w:val="0"/>
  </w:num>
  <w:num w:numId="13" w16cid:durableId="766342601">
    <w:abstractNumId w:val="12"/>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21"/>
  </w:num>
  <w:num w:numId="19" w16cid:durableId="2119907222">
    <w:abstractNumId w:val="11"/>
  </w:num>
  <w:num w:numId="20" w16cid:durableId="1971932788">
    <w:abstractNumId w:val="22"/>
  </w:num>
  <w:num w:numId="21" w16cid:durableId="1316380039">
    <w:abstractNumId w:val="19"/>
  </w:num>
  <w:num w:numId="22" w16cid:durableId="2024894702">
    <w:abstractNumId w:val="18"/>
  </w:num>
  <w:num w:numId="23" w16cid:durableId="1409881924">
    <w:abstractNumId w:val="17"/>
  </w:num>
  <w:num w:numId="24" w16cid:durableId="1322269309">
    <w:abstractNumId w:val="0"/>
  </w:num>
  <w:num w:numId="25" w16cid:durableId="1879732278">
    <w:abstractNumId w:val="9"/>
  </w:num>
  <w:num w:numId="26" w16cid:durableId="1695419280">
    <w:abstractNumId w:val="5"/>
  </w:num>
  <w:num w:numId="27" w16cid:durableId="717751247">
    <w:abstractNumId w:val="2"/>
  </w:num>
  <w:num w:numId="28" w16cid:durableId="475146984">
    <w:abstractNumId w:val="14"/>
  </w:num>
  <w:num w:numId="29" w16cid:durableId="7461962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2AC9"/>
    <w:rsid w:val="00306F8F"/>
    <w:rsid w:val="00312B37"/>
    <w:rsid w:val="00314F04"/>
    <w:rsid w:val="00316D3F"/>
    <w:rsid w:val="0033140E"/>
    <w:rsid w:val="003401BB"/>
    <w:rsid w:val="00344388"/>
    <w:rsid w:val="00347344"/>
    <w:rsid w:val="00347ED8"/>
    <w:rsid w:val="00366CF6"/>
    <w:rsid w:val="003729F0"/>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3666"/>
    <w:rsid w:val="00474C02"/>
    <w:rsid w:val="00475B2C"/>
    <w:rsid w:val="004767B2"/>
    <w:rsid w:val="00490112"/>
    <w:rsid w:val="004974E1"/>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2396D"/>
    <w:rsid w:val="00631FF1"/>
    <w:rsid w:val="00636694"/>
    <w:rsid w:val="006372CD"/>
    <w:rsid w:val="00642B63"/>
    <w:rsid w:val="00643ACD"/>
    <w:rsid w:val="00651BCE"/>
    <w:rsid w:val="00666C8A"/>
    <w:rsid w:val="00667E46"/>
    <w:rsid w:val="0067186A"/>
    <w:rsid w:val="0067306B"/>
    <w:rsid w:val="00681551"/>
    <w:rsid w:val="006822DD"/>
    <w:rsid w:val="006979FC"/>
    <w:rsid w:val="006A5EB9"/>
    <w:rsid w:val="006B21DC"/>
    <w:rsid w:val="006B3826"/>
    <w:rsid w:val="006D1117"/>
    <w:rsid w:val="006D429F"/>
    <w:rsid w:val="006D5E0B"/>
    <w:rsid w:val="006E070E"/>
    <w:rsid w:val="006F6ED5"/>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269EF"/>
    <w:rsid w:val="008379A5"/>
    <w:rsid w:val="008414A4"/>
    <w:rsid w:val="008535B3"/>
    <w:rsid w:val="008546C6"/>
    <w:rsid w:val="00854B92"/>
    <w:rsid w:val="008566A6"/>
    <w:rsid w:val="00871BB4"/>
    <w:rsid w:val="0087568B"/>
    <w:rsid w:val="00876676"/>
    <w:rsid w:val="00884B6B"/>
    <w:rsid w:val="00885D18"/>
    <w:rsid w:val="00895306"/>
    <w:rsid w:val="0089660B"/>
    <w:rsid w:val="00897ED5"/>
    <w:rsid w:val="008A774E"/>
    <w:rsid w:val="008B359A"/>
    <w:rsid w:val="008B3B7E"/>
    <w:rsid w:val="008C1071"/>
    <w:rsid w:val="008C3D8B"/>
    <w:rsid w:val="008C6D9A"/>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0EA8"/>
    <w:rsid w:val="00973E2A"/>
    <w:rsid w:val="00975D06"/>
    <w:rsid w:val="0099024B"/>
    <w:rsid w:val="00993476"/>
    <w:rsid w:val="00993A49"/>
    <w:rsid w:val="00994BCC"/>
    <w:rsid w:val="00995B8F"/>
    <w:rsid w:val="009A192B"/>
    <w:rsid w:val="009A218D"/>
    <w:rsid w:val="009B2A9D"/>
    <w:rsid w:val="009B4EF2"/>
    <w:rsid w:val="009C2A51"/>
    <w:rsid w:val="009C72ED"/>
    <w:rsid w:val="009C7B0F"/>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0323"/>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38A3"/>
    <w:rsid w:val="00C07231"/>
    <w:rsid w:val="00C07839"/>
    <w:rsid w:val="00C1776C"/>
    <w:rsid w:val="00C54272"/>
    <w:rsid w:val="00C565A9"/>
    <w:rsid w:val="00C56CE9"/>
    <w:rsid w:val="00C70BD6"/>
    <w:rsid w:val="00C714D8"/>
    <w:rsid w:val="00C7273B"/>
    <w:rsid w:val="00C72AEC"/>
    <w:rsid w:val="00C76AFF"/>
    <w:rsid w:val="00C85066"/>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77B95"/>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35723"/>
    <w:rsid w:val="00F44082"/>
    <w:rsid w:val="00F44653"/>
    <w:rsid w:val="00F51696"/>
    <w:rsid w:val="00F54650"/>
    <w:rsid w:val="00F560D0"/>
    <w:rsid w:val="00F66A35"/>
    <w:rsid w:val="00F720F2"/>
    <w:rsid w:val="00F84BE2"/>
    <w:rsid w:val="00FA1E80"/>
    <w:rsid w:val="00FA299F"/>
    <w:rsid w:val="00FA59EC"/>
    <w:rsid w:val="00FB08C8"/>
    <w:rsid w:val="00FB5A94"/>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4974E1"/>
    <w:rPr>
      <w:rFonts w:ascii="Arial" w:hAnsi="Arial"/>
    </w:rPr>
  </w:style>
  <w:style w:type="character" w:customStyle="1" w:styleId="ui-provider">
    <w:name w:val="ui-provider"/>
    <w:basedOn w:val="DefaultParagraphFont"/>
    <w:rsid w:val="004974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ursar@kingscliffe.northants-eclo.gov.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C06B8"/>
    <w:rsid w:val="00212968"/>
    <w:rsid w:val="003729F0"/>
    <w:rsid w:val="00450FBC"/>
    <w:rsid w:val="004D47E2"/>
    <w:rsid w:val="00576EE2"/>
    <w:rsid w:val="0062396D"/>
    <w:rsid w:val="00667E46"/>
    <w:rsid w:val="007F4A88"/>
    <w:rsid w:val="0088475E"/>
    <w:rsid w:val="008C6D9A"/>
    <w:rsid w:val="009C7B0F"/>
    <w:rsid w:val="009E03F2"/>
    <w:rsid w:val="00B42A33"/>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5FEDBDABF91A4785F215791AFE86E5" ma:contentTypeVersion="13" ma:contentTypeDescription="Create a new document." ma:contentTypeScope="" ma:versionID="d561d1b93361f74d643895fccc44ae87">
  <xsd:schema xmlns:xsd="http://www.w3.org/2001/XMLSchema" xmlns:xs="http://www.w3.org/2001/XMLSchema" xmlns:p="http://schemas.microsoft.com/office/2006/metadata/properties" xmlns:ns2="92bf4c5e-5221-4bfb-9552-4f339322ef89" xmlns:ns3="1123f2af-afa7-4d8d-be39-6bd9dcf4bfdb" targetNamespace="http://schemas.microsoft.com/office/2006/metadata/properties" ma:root="true" ma:fieldsID="ccbbdbb9ea6e836fd110708735aacc9a" ns2:_="" ns3:_="">
    <xsd:import namespace="92bf4c5e-5221-4bfb-9552-4f339322ef89"/>
    <xsd:import namespace="1123f2af-afa7-4d8d-be39-6bd9dcf4bfdb"/>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bf4c5e-5221-4bfb-9552-4f339322ef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fad4f3f-5bf5-4fd1-83ec-bcd35c3470f6"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123f2af-afa7-4d8d-be39-6bd9dcf4bfd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c738eab-62fe-426b-a0a4-50cf9bebad4d}" ma:internalName="TaxCatchAll" ma:showField="CatchAllData" ma:web="1123f2af-afa7-4d8d-be39-6bd9dcf4bfd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2bf4c5e-5221-4bfb-9552-4f339322ef89">
      <Terms xmlns="http://schemas.microsoft.com/office/infopath/2007/PartnerControls"/>
    </lcf76f155ced4ddcb4097134ff3c332f>
    <TaxCatchAll xmlns="1123f2af-afa7-4d8d-be39-6bd9dcf4bfdb" xsi:nil="true"/>
  </documentManagement>
</p:properties>
</file>

<file path=customXml/itemProps1.xml><?xml version="1.0" encoding="utf-8"?>
<ds:datastoreItem xmlns:ds="http://schemas.openxmlformats.org/officeDocument/2006/customXml" ds:itemID="{8B3992D9-6855-4835-87E6-B28D78A7E1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bf4c5e-5221-4bfb-9552-4f339322ef89"/>
    <ds:schemaRef ds:uri="1123f2af-afa7-4d8d-be39-6bd9dcf4bf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92bf4c5e-5221-4bfb-9552-4f339322ef89"/>
    <ds:schemaRef ds:uri="1123f2af-afa7-4d8d-be39-6bd9dcf4bfdb"/>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2230</Words>
  <Characters>1271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rs Bowyer</cp:lastModifiedBy>
  <cp:revision>7</cp:revision>
  <dcterms:created xsi:type="dcterms:W3CDTF">2024-10-25T10:14:00Z</dcterms:created>
  <dcterms:modified xsi:type="dcterms:W3CDTF">2024-10-25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7A5FEDBDABF91A4785F215791AFE86E5</vt:lpwstr>
  </property>
  <property fmtid="{D5CDD505-2E9C-101B-9397-08002B2CF9AE}" pid="10" name="MediaServiceImageTags">
    <vt:lpwstr/>
  </property>
</Properties>
</file>